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66967" w14:textId="582AB0ED" w:rsidR="002D4359" w:rsidRDefault="002D4359" w:rsidP="002D4359">
      <w:pPr>
        <w:rPr>
          <w:lang w:val="en-US"/>
        </w:rPr>
      </w:pPr>
      <w:r>
        <w:rPr>
          <w:lang w:val="en-US"/>
        </w:rPr>
        <w:t>AUTHORS INFORMATION</w:t>
      </w:r>
    </w:p>
    <w:p w14:paraId="4B26AD9B" w14:textId="77777777" w:rsidR="002D4359" w:rsidRDefault="002D4359" w:rsidP="00D23376">
      <w:pPr>
        <w:jc w:val="center"/>
        <w:rPr>
          <w:lang w:val="en-US"/>
        </w:rPr>
      </w:pPr>
    </w:p>
    <w:p w14:paraId="7AA95B32" w14:textId="09A6480C" w:rsidR="006524D7" w:rsidRPr="00D23376" w:rsidRDefault="00D23376" w:rsidP="00D23376">
      <w:pPr>
        <w:jc w:val="center"/>
        <w:rPr>
          <w:lang w:val="en-US"/>
        </w:rPr>
      </w:pPr>
      <w:r w:rsidRPr="00D23376">
        <w:rPr>
          <w:lang w:val="en-US"/>
        </w:rPr>
        <w:t>ILYAS LAMPE</w:t>
      </w:r>
    </w:p>
    <w:p w14:paraId="15AEEE61" w14:textId="64FE382A" w:rsidR="00D23376" w:rsidRDefault="00D23376" w:rsidP="00D23376">
      <w:pPr>
        <w:jc w:val="center"/>
        <w:rPr>
          <w:lang w:val="en-US"/>
        </w:rPr>
      </w:pP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</w:t>
      </w:r>
    </w:p>
    <w:p w14:paraId="07BD9DC5" w14:textId="51AE78E0" w:rsidR="00D23376" w:rsidRDefault="00D23376" w:rsidP="00D23376">
      <w:pPr>
        <w:jc w:val="center"/>
        <w:rPr>
          <w:lang w:val="en-US"/>
        </w:rPr>
      </w:pPr>
    </w:p>
    <w:p w14:paraId="2D6009F6" w14:textId="2D11DB36" w:rsidR="00D23376" w:rsidRDefault="00D23376" w:rsidP="00D23376">
      <w:pPr>
        <w:jc w:val="center"/>
        <w:rPr>
          <w:lang w:val="en-US"/>
        </w:rPr>
      </w:pPr>
      <w:r>
        <w:rPr>
          <w:lang w:val="en-US"/>
        </w:rPr>
        <w:t>BIODATA</w:t>
      </w:r>
    </w:p>
    <w:p w14:paraId="73123602" w14:textId="592694F6" w:rsidR="00D3498A" w:rsidRPr="00D23376" w:rsidRDefault="00D23376" w:rsidP="00D23376">
      <w:pPr>
        <w:jc w:val="both"/>
        <w:rPr>
          <w:lang w:val="en-US"/>
        </w:rPr>
      </w:pPr>
      <w:r w:rsidRPr="00D23376">
        <w:rPr>
          <w:i/>
          <w:iCs/>
          <w:lang w:val="en-US"/>
        </w:rPr>
        <w:t>Ilyas Lampe</w:t>
      </w:r>
      <w:r>
        <w:rPr>
          <w:lang w:val="en-US"/>
        </w:rPr>
        <w:t xml:space="preserve"> is a senior lecturer at </w:t>
      </w:r>
      <w:r w:rsidR="00D3498A" w:rsidRPr="00D23376">
        <w:rPr>
          <w:lang w:val="en-US"/>
        </w:rPr>
        <w:t>Department of Communication Studies, Faculty of Social and Political Sciences</w:t>
      </w:r>
      <w:r>
        <w:rPr>
          <w:lang w:val="en-US"/>
        </w:rPr>
        <w:t xml:space="preserve"> who also acts as the Vice Dean for Financial and General Affairs of Faculty of Social and Political Sciences, </w:t>
      </w: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.</w:t>
      </w:r>
    </w:p>
    <w:p w14:paraId="556FA6C1" w14:textId="488F1F49" w:rsidR="00D3498A" w:rsidRPr="00D23376" w:rsidRDefault="00D23376" w:rsidP="00D23376">
      <w:pPr>
        <w:jc w:val="both"/>
        <w:rPr>
          <w:lang w:val="en-US"/>
        </w:rPr>
      </w:pPr>
      <w:r>
        <w:rPr>
          <w:lang w:val="en-US"/>
        </w:rPr>
        <w:t xml:space="preserve">Email: </w:t>
      </w:r>
      <w:r w:rsidR="00D3498A" w:rsidRPr="00D23376">
        <w:rPr>
          <w:lang w:val="en-US"/>
        </w:rPr>
        <w:t>Ilyaslampe7@gmail.com</w:t>
      </w:r>
    </w:p>
    <w:p w14:paraId="665C325D" w14:textId="0C44B78F" w:rsidR="00656B64" w:rsidRDefault="00656B64">
      <w:pPr>
        <w:rPr>
          <w:lang w:val="en-US"/>
        </w:rPr>
      </w:pPr>
    </w:p>
    <w:p w14:paraId="434299F4" w14:textId="77777777" w:rsidR="00656B64" w:rsidRDefault="00656B64">
      <w:pPr>
        <w:rPr>
          <w:lang w:val="en-US"/>
        </w:rPr>
      </w:pPr>
    </w:p>
    <w:p w14:paraId="71F071FF" w14:textId="1DC9EB7F" w:rsidR="00D3498A" w:rsidRPr="00D23376" w:rsidRDefault="00D23376" w:rsidP="00D23376">
      <w:pPr>
        <w:jc w:val="center"/>
        <w:rPr>
          <w:lang w:val="en-US"/>
        </w:rPr>
      </w:pPr>
      <w:r w:rsidRPr="00D23376">
        <w:rPr>
          <w:lang w:val="en-US"/>
        </w:rPr>
        <w:t>DYAH FITRIA KARTIKA SARI</w:t>
      </w:r>
    </w:p>
    <w:p w14:paraId="3434205E" w14:textId="77777777" w:rsidR="00D23376" w:rsidRDefault="00D23376" w:rsidP="00D23376">
      <w:pPr>
        <w:jc w:val="center"/>
        <w:rPr>
          <w:lang w:val="en-US"/>
        </w:rPr>
      </w:pP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</w:t>
      </w:r>
    </w:p>
    <w:p w14:paraId="703173CB" w14:textId="6659736F" w:rsidR="00D23376" w:rsidRDefault="00D23376" w:rsidP="00D23376">
      <w:pPr>
        <w:jc w:val="both"/>
        <w:rPr>
          <w:lang w:val="en-US"/>
        </w:rPr>
      </w:pPr>
    </w:p>
    <w:p w14:paraId="10AE5034" w14:textId="176033DC" w:rsidR="00D23376" w:rsidRDefault="00D23376" w:rsidP="00D23376">
      <w:pPr>
        <w:jc w:val="center"/>
        <w:rPr>
          <w:lang w:val="en-US"/>
        </w:rPr>
      </w:pPr>
      <w:r>
        <w:rPr>
          <w:lang w:val="en-US"/>
        </w:rPr>
        <w:t>BIODATA</w:t>
      </w:r>
    </w:p>
    <w:p w14:paraId="0983C7D1" w14:textId="69036457" w:rsidR="00D3498A" w:rsidRDefault="00D23376" w:rsidP="00D23376">
      <w:pPr>
        <w:jc w:val="both"/>
        <w:rPr>
          <w:lang w:val="en-US"/>
        </w:rPr>
      </w:pPr>
      <w:proofErr w:type="spellStart"/>
      <w:r w:rsidRPr="00D23376">
        <w:rPr>
          <w:i/>
          <w:iCs/>
          <w:lang w:val="en-US"/>
        </w:rPr>
        <w:t>Dyah</w:t>
      </w:r>
      <w:proofErr w:type="spellEnd"/>
      <w:r w:rsidRPr="00D23376">
        <w:rPr>
          <w:i/>
          <w:iCs/>
          <w:lang w:val="en-US"/>
        </w:rPr>
        <w:t xml:space="preserve"> </w:t>
      </w:r>
      <w:proofErr w:type="spellStart"/>
      <w:r w:rsidRPr="00D23376">
        <w:rPr>
          <w:i/>
          <w:iCs/>
          <w:lang w:val="en-US"/>
        </w:rPr>
        <w:t>Fitria</w:t>
      </w:r>
      <w:proofErr w:type="spellEnd"/>
      <w:r w:rsidRPr="00D23376">
        <w:rPr>
          <w:i/>
          <w:iCs/>
          <w:lang w:val="en-US"/>
        </w:rPr>
        <w:t xml:space="preserve"> Kartika Sari</w:t>
      </w:r>
      <w:r w:rsidRPr="00D23376">
        <w:rPr>
          <w:lang w:val="en-US"/>
        </w:rPr>
        <w:t xml:space="preserve"> </w:t>
      </w:r>
      <w:r>
        <w:rPr>
          <w:lang w:val="en-US"/>
        </w:rPr>
        <w:t xml:space="preserve">is a junior lecturer at </w:t>
      </w:r>
      <w:r w:rsidR="00D3498A" w:rsidRPr="00D23376">
        <w:rPr>
          <w:lang w:val="en-US"/>
        </w:rPr>
        <w:t>Department of Communication Studies, Faculty of Social and Political Science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.</w:t>
      </w:r>
    </w:p>
    <w:p w14:paraId="28A4C1DD" w14:textId="05F2C0A6" w:rsidR="00D23376" w:rsidRPr="00D23376" w:rsidRDefault="00D23376" w:rsidP="00D23376">
      <w:pPr>
        <w:jc w:val="both"/>
        <w:rPr>
          <w:lang w:val="en-US"/>
        </w:rPr>
      </w:pPr>
      <w:r>
        <w:rPr>
          <w:lang w:val="en-US"/>
        </w:rPr>
        <w:t xml:space="preserve">Email: </w:t>
      </w:r>
      <w:r w:rsidRPr="00D23376">
        <w:rPr>
          <w:lang w:val="en-US"/>
        </w:rPr>
        <w:t>dyahfitriakartika@gmail.com</w:t>
      </w:r>
    </w:p>
    <w:p w14:paraId="5DB57DA2" w14:textId="16A1A87D" w:rsidR="00D3498A" w:rsidRPr="00D23376" w:rsidRDefault="00D3498A" w:rsidP="00656B64">
      <w:pPr>
        <w:rPr>
          <w:lang w:val="en-US"/>
        </w:rPr>
      </w:pPr>
    </w:p>
    <w:p w14:paraId="1EDF9EA6" w14:textId="3828B216" w:rsidR="00656B64" w:rsidRDefault="00656B64">
      <w:pPr>
        <w:rPr>
          <w:lang w:val="en-US"/>
        </w:rPr>
      </w:pPr>
    </w:p>
    <w:p w14:paraId="0F4EF766" w14:textId="5F4CC2F2" w:rsidR="00D3498A" w:rsidRDefault="00D23376" w:rsidP="00D23376">
      <w:pPr>
        <w:jc w:val="center"/>
        <w:rPr>
          <w:lang w:val="en-US"/>
        </w:rPr>
      </w:pPr>
      <w:r w:rsidRPr="00D23376">
        <w:rPr>
          <w:lang w:val="en-US"/>
        </w:rPr>
        <w:t>PUTRI LIMIYANTO</w:t>
      </w:r>
    </w:p>
    <w:p w14:paraId="4512E3F5" w14:textId="23485F9E" w:rsidR="00D23376" w:rsidRDefault="00D23376" w:rsidP="00D23376">
      <w:pPr>
        <w:jc w:val="center"/>
        <w:rPr>
          <w:lang w:val="en-US"/>
        </w:rPr>
      </w:pP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</w:t>
      </w:r>
    </w:p>
    <w:p w14:paraId="2A88E47A" w14:textId="60B1D903" w:rsidR="00D23376" w:rsidRDefault="00D23376" w:rsidP="00D23376">
      <w:pPr>
        <w:jc w:val="center"/>
        <w:rPr>
          <w:lang w:val="en-US"/>
        </w:rPr>
      </w:pPr>
    </w:p>
    <w:p w14:paraId="21DF26E0" w14:textId="6BC0FCDA" w:rsidR="00D23376" w:rsidRPr="00D23376" w:rsidRDefault="00D23376" w:rsidP="00D23376">
      <w:pPr>
        <w:jc w:val="center"/>
        <w:rPr>
          <w:lang w:val="en-US"/>
        </w:rPr>
      </w:pPr>
      <w:r>
        <w:rPr>
          <w:lang w:val="en-US"/>
        </w:rPr>
        <w:t>BIODATA</w:t>
      </w:r>
    </w:p>
    <w:p w14:paraId="3CEDAE3F" w14:textId="7B1B75E1" w:rsidR="00D3498A" w:rsidRPr="00D23376" w:rsidRDefault="00D23376" w:rsidP="00D23376">
      <w:pPr>
        <w:jc w:val="both"/>
        <w:rPr>
          <w:lang w:val="en-US"/>
        </w:rPr>
      </w:pPr>
      <w:r>
        <w:rPr>
          <w:i/>
          <w:iCs/>
          <w:lang w:val="en-US"/>
        </w:rPr>
        <w:t xml:space="preserve">Putri </w:t>
      </w:r>
      <w:proofErr w:type="spellStart"/>
      <w:r>
        <w:rPr>
          <w:i/>
          <w:iCs/>
          <w:lang w:val="en-US"/>
        </w:rPr>
        <w:t>Limiyanto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is a Bachelor Degree student of </w:t>
      </w:r>
      <w:r w:rsidR="00D3498A" w:rsidRPr="00D23376">
        <w:rPr>
          <w:lang w:val="en-US"/>
        </w:rPr>
        <w:t>Department of Communication Studies, Faculty of Social and Political Science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.</w:t>
      </w:r>
    </w:p>
    <w:p w14:paraId="6112A3F2" w14:textId="4E4CA217" w:rsidR="00D3498A" w:rsidRPr="00D23376" w:rsidRDefault="00D23376" w:rsidP="00D23376">
      <w:pPr>
        <w:rPr>
          <w:lang w:val="en-US"/>
        </w:rPr>
      </w:pPr>
      <w:r>
        <w:rPr>
          <w:lang w:val="en-US"/>
        </w:rPr>
        <w:t xml:space="preserve">Email: </w:t>
      </w:r>
      <w:r w:rsidR="005E53EC" w:rsidRPr="005E53EC">
        <w:rPr>
          <w:lang w:val="en-US"/>
        </w:rPr>
        <w:t>putriliemiyanto@gmail.com</w:t>
      </w:r>
    </w:p>
    <w:p w14:paraId="780A1B95" w14:textId="77777777" w:rsidR="00656B64" w:rsidRDefault="00656B64" w:rsidP="00656B64">
      <w:pPr>
        <w:rPr>
          <w:lang w:val="en-US"/>
        </w:rPr>
      </w:pPr>
    </w:p>
    <w:p w14:paraId="0DA783D6" w14:textId="77777777" w:rsidR="00656B64" w:rsidRDefault="00656B64" w:rsidP="00656B64">
      <w:pPr>
        <w:rPr>
          <w:lang w:val="en-US"/>
        </w:rPr>
      </w:pPr>
    </w:p>
    <w:p w14:paraId="4F85F928" w14:textId="36D111E0" w:rsidR="00D3498A" w:rsidRDefault="00D23376" w:rsidP="00656B64">
      <w:pPr>
        <w:jc w:val="center"/>
        <w:rPr>
          <w:lang w:val="en-US"/>
        </w:rPr>
      </w:pPr>
      <w:r w:rsidRPr="00D23376">
        <w:rPr>
          <w:lang w:val="en-US"/>
        </w:rPr>
        <w:t>GEMILANG BAYU RAGIL SAPUTRA</w:t>
      </w:r>
    </w:p>
    <w:p w14:paraId="2BFEB9D3" w14:textId="426A9D5D" w:rsidR="00D23376" w:rsidRDefault="00D23376" w:rsidP="00D23376">
      <w:pPr>
        <w:jc w:val="center"/>
        <w:rPr>
          <w:lang w:val="en-US"/>
        </w:rPr>
      </w:pP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</w:t>
      </w:r>
    </w:p>
    <w:p w14:paraId="0F23E0A4" w14:textId="6E6D9D9C" w:rsidR="00D23376" w:rsidRDefault="00D23376" w:rsidP="00D23376">
      <w:pPr>
        <w:jc w:val="center"/>
        <w:rPr>
          <w:lang w:val="en-US"/>
        </w:rPr>
      </w:pPr>
    </w:p>
    <w:p w14:paraId="7E44660D" w14:textId="767FCCAE" w:rsidR="00D23376" w:rsidRPr="00D23376" w:rsidRDefault="00D23376" w:rsidP="00D23376">
      <w:pPr>
        <w:jc w:val="center"/>
        <w:rPr>
          <w:lang w:val="en-US"/>
        </w:rPr>
      </w:pPr>
      <w:r>
        <w:rPr>
          <w:lang w:val="en-US"/>
        </w:rPr>
        <w:t>BIODATA</w:t>
      </w:r>
    </w:p>
    <w:p w14:paraId="7B8186B3" w14:textId="1EE141B1" w:rsidR="00D3498A" w:rsidRDefault="00D23376" w:rsidP="00D23376">
      <w:pPr>
        <w:jc w:val="both"/>
        <w:rPr>
          <w:lang w:val="en-US"/>
        </w:rPr>
      </w:pPr>
      <w:r>
        <w:rPr>
          <w:i/>
          <w:iCs/>
          <w:lang w:val="en-US"/>
        </w:rPr>
        <w:t xml:space="preserve">Gemilang Bayu Ragil Saputra </w:t>
      </w:r>
      <w:r>
        <w:rPr>
          <w:lang w:val="en-US"/>
        </w:rPr>
        <w:t xml:space="preserve">is a researcher and journal editor of the journal KINESIK under the management of </w:t>
      </w:r>
      <w:r w:rsidR="00D3498A" w:rsidRPr="00D23376">
        <w:rPr>
          <w:lang w:val="en-US"/>
        </w:rPr>
        <w:t>Department of Communication Studies, Faculty of Social and Political Science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Tadulako</w:t>
      </w:r>
      <w:proofErr w:type="spellEnd"/>
      <w:r>
        <w:rPr>
          <w:lang w:val="en-US"/>
        </w:rPr>
        <w:t xml:space="preserve"> University, Indonesia.</w:t>
      </w:r>
    </w:p>
    <w:p w14:paraId="42A1DAF9" w14:textId="0859FFF0" w:rsidR="00D23376" w:rsidRPr="00D23376" w:rsidRDefault="00D23376" w:rsidP="00D23376">
      <w:pPr>
        <w:jc w:val="both"/>
        <w:rPr>
          <w:lang w:val="en-US"/>
        </w:rPr>
      </w:pPr>
      <w:r>
        <w:rPr>
          <w:lang w:val="en-US"/>
        </w:rPr>
        <w:t>Email: gbragils@gmail.com</w:t>
      </w:r>
    </w:p>
    <w:sectPr w:rsidR="00D23376" w:rsidRPr="00D233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jc1NzU0MjE2MbBQ0lEKTi0uzszPAykwrgUA5mI7YywAAAA="/>
  </w:docVars>
  <w:rsids>
    <w:rsidRoot w:val="001B38B5"/>
    <w:rsid w:val="00031A90"/>
    <w:rsid w:val="001B38B5"/>
    <w:rsid w:val="002D4359"/>
    <w:rsid w:val="005E53EC"/>
    <w:rsid w:val="006043CB"/>
    <w:rsid w:val="006524D7"/>
    <w:rsid w:val="00656B64"/>
    <w:rsid w:val="00931FD4"/>
    <w:rsid w:val="009B28AE"/>
    <w:rsid w:val="00D23376"/>
    <w:rsid w:val="00D3498A"/>
    <w:rsid w:val="00F3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137397"/>
  <w14:defaultImageDpi w14:val="32767"/>
  <w15:chartTrackingRefBased/>
  <w15:docId w15:val="{6A9A2491-8CFB-46C5-BB40-87D3350F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3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9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9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ilang Bayu Ragil Saputra</dc:creator>
  <cp:keywords/>
  <dc:description/>
  <cp:lastModifiedBy>DESKTOP-XTR9303</cp:lastModifiedBy>
  <cp:revision>6</cp:revision>
  <dcterms:created xsi:type="dcterms:W3CDTF">2022-06-23T05:59:00Z</dcterms:created>
  <dcterms:modified xsi:type="dcterms:W3CDTF">2022-11-24T08:47:00Z</dcterms:modified>
</cp:coreProperties>
</file>